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503.png" ContentType="image/png"/>
  <Override PartName="/word/media/rId506.png" ContentType="image/png"/>
  <Override PartName="/word/media/rId482.png" ContentType="image/png"/>
  <Override PartName="/word/media/rId485.png" ContentType="image/png"/>
  <Override PartName="/word/media/rId497.png" ContentType="image/png"/>
  <Override PartName="/word/media/rId500.png" ContentType="image/png"/>
  <Override PartName="/word/media/rId476.png" ContentType="image/png"/>
  <Override PartName="/word/media/rId479.png" ContentType="image/png"/>
  <Override PartName="/word/media/rId488.png" ContentType="image/png"/>
  <Override PartName="/word/media/rId467.png" ContentType="image/png"/>
  <Override PartName="/word/media/rId491.png" ContentType="image/png"/>
  <Override PartName="/word/media/rId494.png" ContentType="image/png"/>
  <Override PartName="/word/media/rId470.png" ContentType="image/png"/>
  <Override PartName="/word/media/rId473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87.png" ContentType="image/png"/>
  <Override PartName="/word/media/rId590.png" ContentType="image/png"/>
  <Override PartName="/word/media/rId581.png" ContentType="image/png"/>
  <Override PartName="/word/media/rId584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629.png" ContentType="image/png"/>
  <Override PartName="/word/media/rId632.png" ContentType="image/png"/>
  <Override PartName="/word/media/rId608.png" ContentType="image/png"/>
  <Override PartName="/word/media/rId611.png" ContentType="image/png"/>
  <Override PartName="/word/media/rId623.png" ContentType="image/png"/>
  <Override PartName="/word/media/rId626.png" ContentType="image/png"/>
  <Override PartName="/word/media/rId602.png" ContentType="image/png"/>
  <Override PartName="/word/media/rId605.png" ContentType="image/png"/>
  <Override PartName="/word/media/rId614.png" ContentType="image/png"/>
  <Override PartName="/word/media/rId593.png" ContentType="image/png"/>
  <Override PartName="/word/media/rId617.png" ContentType="image/png"/>
  <Override PartName="/word/media/rId620.png" ContentType="image/png"/>
  <Override PartName="/word/media/rId596.png" ContentType="image/png"/>
  <Override PartName="/word/media/rId599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50.png" ContentType="image/png"/>
  <Override PartName="/word/media/rId653.png" ContentType="image/png"/>
  <Override PartName="/word/media/rId644.png" ContentType="image/png"/>
  <Override PartName="/word/media/rId647.png" ContentType="image/png"/>
  <Override PartName="/word/media/rId635.png" ContentType="image/png"/>
  <Override PartName="/word/media/rId638.png" ContentType="image/png"/>
  <Override PartName="/word/media/rId641.png" ContentType="image/png"/>
  <Override PartName="/word/media/rId692.png" ContentType="image/png"/>
  <Override PartName="/word/media/rId695.png" ContentType="image/png"/>
  <Override PartName="/word/media/rId671.png" ContentType="image/png"/>
  <Override PartName="/word/media/rId674.png" ContentType="image/png"/>
  <Override PartName="/word/media/rId686.png" ContentType="image/png"/>
  <Override PartName="/word/media/rId689.png" ContentType="image/png"/>
  <Override PartName="/word/media/rId665.png" ContentType="image/png"/>
  <Override PartName="/word/media/rId668.png" ContentType="image/png"/>
  <Override PartName="/word/media/rId677.png" ContentType="image/png"/>
  <Override PartName="/word/media/rId656.png" ContentType="image/png"/>
  <Override PartName="/word/media/rId680.png" ContentType="image/png"/>
  <Override PartName="/word/media/rId683.png" ContentType="image/png"/>
  <Override PartName="/word/media/rId659.png" ContentType="image/png"/>
  <Override PartName="/word/media/rId662.png" ContentType="image/png"/>
  <Override PartName="/word/media/rId734.png" ContentType="image/png"/>
  <Override PartName="/word/media/rId737.png" ContentType="image/png"/>
  <Override PartName="/word/media/rId713.png" ContentType="image/png"/>
  <Override PartName="/word/media/rId716.png" ContentType="image/png"/>
  <Override PartName="/word/media/rId728.png" ContentType="image/png"/>
  <Override PartName="/word/media/rId731.png" ContentType="image/png"/>
  <Override PartName="/word/media/rId707.png" ContentType="image/png"/>
  <Override PartName="/word/media/rId710.png" ContentType="image/png"/>
  <Override PartName="/word/media/rId719.png" ContentType="image/png"/>
  <Override PartName="/word/media/rId698.png" ContentType="image/png"/>
  <Override PartName="/word/media/rId722.png" ContentType="image/png"/>
  <Override PartName="/word/media/rId725.png" ContentType="image/png"/>
  <Override PartName="/word/media/rId701.png" ContentType="image/png"/>
  <Override PartName="/word/media/rId704.png" ContentType="image/png"/>
  <Override PartName="/word/media/rId755.png" ContentType="image/png"/>
  <Override PartName="/word/media/rId758.png" ContentType="image/png"/>
  <Override PartName="/word/media/rId749.png" ContentType="image/png"/>
  <Override PartName="/word/media/rId752.png" ContentType="image/png"/>
  <Override PartName="/word/media/rId740.png" ContentType="image/png"/>
  <Override PartName="/word/media/rId743.png" ContentType="image/png"/>
  <Override PartName="/word/media/rId746.png" ContentType="image/png"/>
  <Override PartName="/word/media/rId776.png" ContentType="image/png"/>
  <Override PartName="/word/media/rId779.png" ContentType="image/png"/>
  <Override PartName="/word/media/rId770.png" ContentType="image/png"/>
  <Override PartName="/word/media/rId773.png" ContentType="image/png"/>
  <Override PartName="/word/media/rId761.png" ContentType="image/png"/>
  <Override PartName="/word/media/rId764.png" ContentType="image/png"/>
  <Override PartName="/word/media/rId76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(mm)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302d57-c76c-45e4-ba35-de6a2a9624e7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302d57-c76c-45e4-ba35-de6a2a9624e7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measureNAs, "C:\\Users\\19177\\OneDrive - Colostate\\Desktop\\Dissertation\\headscan_dissertation\\measureNAs.xlsx"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d64b33-225b-4fc1-8baf-2ee07ed29534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d64b33-225b-4fc1-8baf-2ee07ed29534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19138a-8a51-4038-aa8b-a4d299ec13cc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19138a-8a51-4038-aa8b-a4d299ec13cc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6b888b-79eb-4013-9e0b-dcdcc81e52d4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6b888b-79eb-4013-9e0b-dcdcc81e52d4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fdb4ca-9215-4ddd-b683-0dd7451bee84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fdb4ca-9215-4ddd-b683-0dd7451bee84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88de01-fd07-4fe4-82ee-3271947867b2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88de01-fd07-4fe4-82ee-3271947867b2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8e4f2e-b0d3-4c19-8409-0c9ab4f561fc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8e4f2e-b0d3-4c19-8409-0c9ab4f561fc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650875-cb8b-4669-a5c5-a30ec4b224cd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650875-cb8b-4669-a5c5-a30ec4b224cd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80af37-b507-44ea-b863-4089d8beef48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80af37-b507-44ea-b863-4089d8beef48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G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ca34ab-196a-43f5-a9cc-831bcbb7fb27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ca34ab-196a-43f5-a9cc-831bcbb7fb27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4a1c87-7e5f-40f5-86a5-9efe1ca04d6c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4a1c87-7e5f-40f5-86a5-9efe1ca04d6c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e9e096-2511-4793-a14b-401fa6326f70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e9e096-2511-4793-a14b-401fa6326f70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99cb11-1d58-447c-afd4-fb9e87fe1472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99cb11-1d58-447c-afd4-fb9e87fe1472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f3e0c9-2fec-40cd-ac45-19209bf236b0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f3e0c9-2fec-40cd-ac45-19209bf236b0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fe07fe-ffe3-4731-ad63-99b8d214a80e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fe07fe-ffe3-4731-ad63-99b8d214a80e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9da180-4378-4623-9817-50a601473251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9da180-4378-4623-9817-50a601473251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c8b1e4-f455-4698-9d9d-c58f7b76c417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c8b1e4-f455-4698-9d9d-c58f7b76c417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W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b88c33-5a12-4d00-8203-c1bac4d25e35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b88c33-5a12-4d00-8203-c1bac4d25e35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fad9fa-ed2e-4fd7-8314-d453adc8f58e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fad9fa-ed2e-4fd7-8314-d453adc8f58e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a02db1-61d4-465a-bdf3-67f08f7955c9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a02db1-61d4-465a-bdf3-67f08f7955c9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2f2699-4a27-4479-82b5-643bfcf473ea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2f2699-4a27-4479-82b5-643bfcf473ea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89f4ee-91d5-46be-82b8-a160e4d076e9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89f4ee-91d5-46be-82b8-a160e4d076e9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9aa9ec-df1c-4838-8d5c-9d88a357a0c6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9aa9ec-df1c-4838-8d5c-9d88a357a0c6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bfd83e-a61b-4852-85a8-2062cb973522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bfd83e-a61b-4852-85a8-2062cb973522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94bcbe-998d-4a0d-ba56-940812fc9489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94bcbe-998d-4a0d-ba56-940812fc9489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a792e3-cf6d-4356-b728-0c144d754004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a792e3-cf6d-4356-b728-0c144d754004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2afa13-f0c8-4d56-b394-4cd25db0f101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2afa13-f0c8-4d56-b394-4cd25db0f101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d24e92-a2d9-4d79-964f-63b550bd2ee1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d24e92-a2d9-4d79-964f-63b550bd2ee1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34432f-d808-4040-be02-4f0fde77f702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34432f-d808-4040-be02-4f0fde77f702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e39efd-d140-4ec8-8414-0b473a3a1d3f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e39efd-d140-4ec8-8414-0b473a3a1d3f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5b70a7-4a58-4781-b7bd-28c24b43a5fc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5b70a7-4a58-4781-b7bd-28c24b43a5fc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575317-bede-4df1-86b2-285f9528008b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575317-bede-4df1-86b2-285f9528008b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48038f-8812-447c-855f-059ae8087768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48038f-8812-447c-855f-059ae8087768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C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07db19-c708-4ae9-b9ab-fc6aac375363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07db19-c708-4ae9-b9ab-fc6aac375363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3cd188-a1e8-437d-a08c-cfbce5fdd338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3cd188-a1e8-437d-a08c-cfbce5fdd338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08cd58-a597-4675-9df0-923e6d98cdd7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08cd58-a597-4675-9df0-923e6d98cdd7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b265af-6a46-4b3a-a6fe-0c8db1203811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b265af-6a46-4b3a-a6fe-0c8db1203811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d8a4cf-d34f-42be-9337-a51012893950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d8a4cf-d34f-42be-9337-a51012893950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7de265-7457-4e12-814a-594a7e2dc42c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7de265-7457-4e12-814a-594a7e2dc42c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b1e55b-0c9f-4afa-850a-4f8f490c44c0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b1e55b-0c9f-4afa-850a-4f8f490c44c0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2ed351-fe49-4f2e-8a86-0494a7d83671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2ed351-fe49-4f2e-8a86-0494a7d83671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a702da-b00f-43d4-a885-da4f3baf4e50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a702da-b00f-43d4-a885-da4f3baf4e50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0800e3-7c77-435a-be9e-080e6c98a24e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0800e3-7c77-435a-be9e-080e6c98a24e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064368-1b46-4e19-a9dd-b26979ff5514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064368-1b46-4e19-a9dd-b26979ff5514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1751e9-022c-4375-b53b-d235d7373ab5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1751e9-022c-4375-b53b-d235d7373ab5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f8e32c-acc0-457b-aaff-763a88e36d3f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f8e32c-acc0-457b-aaff-763a88e36d3f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723e79-03e5-4193-8f63-86db7f48df91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723e79-03e5-4193-8f63-86db7f48df91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25485a-b1d9-4398-a2dd-cbe4147fdef6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25485a-b1d9-4398-a2dd-cbe4147fdef6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9037b8-c16f-4237-9cce-97ccc34f609d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9037b8-c16f-4237-9cce-97ccc34f609d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682a5a-de7a-4da3-bb15-4371272235a4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682a5a-de7a-4da3-bb15-4371272235a4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681107-95f4-4ba4-8133-228ba73a0400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681107-95f4-4ba4-8133-228ba73a0400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b6696b-8b8d-4d32-8b31-ad95a25dab27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b6696b-8b8d-4d32-8b31-ad95a25dab27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e25193-eb87-435d-959d-27c3741b6ecc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e25193-eb87-435d-959d-27c3741b6ecc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6b15f5-d490-401f-9fd0-dc44d0a1d9ca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6b15f5-d490-401f-9fd0-dc44d0a1d9ca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f43a56-b73f-4054-adec-d359af96b837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f43a56-b73f-4054-adec-d359af96b837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3c8875-5ae4-4f7e-94e2-98972a307a2d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3c8875-5ae4-4f7e-94e2-98972a307a2d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316b72-4917-40e7-8759-f0195f9b141b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316b72-4917-40e7-8759-f0195f9b141b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4be4c8-c8ff-405c-b1bf-cdfe0483df93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4be4c8-c8ff-405c-b1bf-cdfe0483df93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3f44f8-c341-4f8e-a3c0-76ef356a9540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3f44f8-c341-4f8e-a3c0-76ef356a9540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4e15e9-474f-4831-aff9-712f84ce5303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4e15e9-474f-4831-aff9-712f84ce5303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af8b93-2337-4eb4-bee3-c0180b627e41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af8b93-2337-4eb4-bee3-c0180b627e41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d09f13-6aeb-4e04-92c7-656d8ec59036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d09f13-6aeb-4e04-92c7-656d8ec59036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59bca5-94eb-4996-b0a6-386cc77efa80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59bca5-94eb-4996-b0a6-386cc77efa80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0c04c4-bbd0-45b4-b8fa-5afb95390017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0c04c4-bbd0-45b4-b8fa-5afb95390017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c6310a-0e02-4f8e-b312-b3b3058a2440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c6310a-0e02-4f8e-b312-b3b3058a2440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de5810-0d9b-426f-967f-ccf46b872ec1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de5810-0d9b-426f-967f-ccf46b872ec1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c1eee5-92a3-49aa-9971-465c05ee0b72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c1eee5-92a3-49aa-9971-465c05ee0b72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e02d97-1736-45d8-910c-f80a2f90456f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e02d97-1736-45d8-910c-f80a2f90456f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e232a4-c9b7-4027-b90b-ceed8acc722a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e232a4-c9b7-4027-b90b-ceed8acc722a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868bd8-34a1-4c41-983b-0b82634d9409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868bd8-34a1-4c41-983b-0b82634d9409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84f6aa-8194-4c6b-8360-894950469c4f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84f6aa-8194-4c6b-8360-894950469c4f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b24937-73b6-450c-b279-8382479774d6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b24937-73b6-450c-b279-8382479774d6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999ac2-2d72-473a-956b-742a3be96919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999ac2-2d72-473a-956b-742a3be96919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b59f81-7f45-40e2-b804-7a01cfc0df46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b59f81-7f45-40e2-b804-7a01cfc0df46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fa6d49-cbd2-4057-81b4-c3937217b94a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fa6d49-cbd2-4057-81b4-c3937217b94a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cda271-943b-4194-8a55-f5fb09f7bbe6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cda271-943b-4194-8a55-f5fb09f7bbe6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968b18-ac01-402e-ab7e-1bc8e77d0f1b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968b18-ac01-402e-ab7e-1bc8e77d0f1b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d08fc8-eacb-4de4-895a-eccc3a68cb68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d08fc8-eacb-4de4-895a-eccc3a68cb68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1c0846-8bf6-4867-9a5f-1741793c4333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1c0846-8bf6-4867-9a5f-1741793c4333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6ec0ad-543f-4105-9cfa-9198ba24e263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6ec0ad-543f-4105-9cfa-9198ba24e263"/>
      <w:r>
        <w:t xml:space="preserve">: </w:t>
      </w:r>
      <w:r>
        <w:t xml:space="preserve">Pronasale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73b648-4368-488f-86c7-bef735c5efce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73b648-4368-488f-86c7-bef735c5efce"/>
      <w:r>
        <w:t xml:space="preserve">: </w:t>
      </w:r>
      <w:r>
        <w:t xml:space="preserve">Pronasale to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7d15de-dedb-4f89-8771-147911003089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7d15de-dedb-4f89-8771-147911003089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aca7ea-8c66-415d-aac0-78f1880d1710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aca7ea-8c66-415d-aac0-78f1880d1710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a87f7a-993e-46b8-b264-d0d649f4728c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a87f7a-993e-46b8-b264-d0d649f4728c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5c7faa-b9c2-4176-9ecd-d3511de215ae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5c7faa-b9c2-4176-9ecd-d3511de215ae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813a9a-0f2a-4f2d-89b9-f0336066eb01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813a9a-0f2a-4f2d-89b9-f0336066eb01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27cb48-5b40-458c-8e67-922272c36305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27cb48-5b40-458c-8e67-922272c36305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c8d2a0-8744-4a67-b08b-b5389b788dad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c8d2a0-8744-4a67-b08b-b5389b788dad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efd946-86c5-4a4a-8e9e-7d1843b4f3c0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efd946-86c5-4a4a-8e9e-7d1843b4f3c0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db51a6-5870-4a35-b331-cea5aa87b467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db51a6-5870-4a35-b331-cea5aa87b467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3537e1-81c3-4d12-a170-1d6e63eb4aea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3537e1-81c3-4d12-a170-1d6e63eb4aea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8f5a48-acf0-49c1-9a73-4f116001d5d0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8f5a48-acf0-49c1-9a73-4f116001d5d0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79d9aa-ea4f-495b-9662-cbb73194048e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79d9aa-ea4f-495b-9662-cbb73194048e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6c9cfa-aaab-40b1-bd74-8340bf0a4645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6c9cfa-aaab-40b1-bd74-8340bf0a4645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e38a42-b6d1-4d27-a62b-b418f37eefea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e38a42-b6d1-4d27-a62b-b418f37eefea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6d0e9a-42f2-40a5-b20b-0caec292214e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6d0e9a-42f2-40a5-b20b-0caec292214e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112ebc-d6f4-4475-bb17-0e22bb4ba845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112ebc-d6f4-4475-bb17-0e22bb4ba845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f91daa-851b-466a-85d7-fb0b580beb3c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f91daa-851b-466a-85d7-fb0b580beb3c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fc863e-ccdb-4e5b-8576-9a21519c5ac0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fc863e-ccdb-4e5b-8576-9a21519c5ac0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67bf79-6aaa-469c-92ce-3ef4b6ec5357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67bf79-6aaa-469c-92ce-3ef4b6ec5357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80909a-3b20-4b86-952f-3d685ac7eb96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80909a-3b20-4b86-952f-3d685ac7eb96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937940-b4cf-4f23-a326-13d5b6f5319d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937940-b4cf-4f23-a326-13d5b6f5319d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efcd6a-7bbf-4ad8-8264-8f0131626d1b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efcd6a-7bbf-4ad8-8264-8f0131626d1b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00fe2b-e4e0-4b64-8a9e-14a47d9807cb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00fe2b-e4e0-4b64-8a9e-14a47d9807cb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6b3c50-f5da-4e24-b80f-ccf9afc06b40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6b3c50-f5da-4e24-b80f-ccf9afc06b40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bde8f2-2259-455c-a2c4-b398c440926e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bde8f2-2259-455c-a2c4-b398c440926e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7a5e13-fbc8-4b15-9f88-1c79a6c83caf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7a5e13-fbc8-4b15-9f88-1c79a6c83caf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3a83c3-0446-4f8c-8586-abebe2151f75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3a83c3-0446-4f8c-8586-abebe2151f75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9b7c63-6206-41c9-b19c-1bbee994d028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9b7c63-6206-41c9-b19c-1bbee994d028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006b30-e893-4b49-b2c7-129483773bbe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006b30-e893-4b49-b2c7-129483773bbe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e287ec-86ac-4800-a0d7-b06e887edf58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e287ec-86ac-4800-a0d7-b06e887edf58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3897f4-e2d1-4d78-b050-5260cb122f8c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3897f4-e2d1-4d78-b050-5260cb122f8c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796197-6c8d-4e4e-abfc-980edacaeeda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796197-6c8d-4e4e-abfc-980edacaeeda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e0dea8-263d-4289-aef5-d4919b50f6cf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e0dea8-263d-4289-aef5-d4919b50f6cf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885b22-e80c-4964-9a3f-e889e700bfe2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885b22-e80c-4964-9a3f-e889e700bfe2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e00b70-521b-43cd-8721-25bad7260336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e00b70-521b-43cd-8721-25bad7260336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a591d9-55dd-4110-ba82-2a7a52f8bfa6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a591d9-55dd-4110-ba82-2a7a52f8bfa6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56e67b-cc64-4f33-a79c-88997e9b395a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56e67b-cc64-4f33-a79c-88997e9b395a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e9495f-616a-4329-8628-d9993acb71d3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e9495f-616a-4329-8628-d9993acb71d3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eb5321-30b4-45dc-95af-8812fd37b3a3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eb5321-30b4-45dc-95af-8812fd37b3a3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8daecb-44df-40ca-ae31-06aa7e78029b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8daecb-44df-40ca-ae31-06aa7e78029b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dc4bdc-01f8-4a3f-a23a-ca02300a2471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dc4bdc-01f8-4a3f-a23a-ca02300a2471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66bc35-304f-48c8-add3-920fb5904840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66bc35-304f-48c8-add3-920fb5904840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1758a3-6fa6-499e-8503-e16fc1761182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1758a3-6fa6-499e-8503-e16fc1761182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f646d9-8b32-4f22-b43b-c2e0bbefb0dc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f646d9-8b32-4f22-b43b-c2e0bbefb0dc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4ffb54-ec75-4123-9808-f21af4e35c0d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4ffb54-ec75-4123-9808-f21af4e35c0d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bba76a-40aa-489e-aefa-fe48c951c8fb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bba76a-40aa-489e-aefa-fe48c951c8fb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41f388-3b46-4318-a3af-1b295b764337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41f388-3b46-4318-a3af-1b295b764337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c3cea21-051c-4147-ae8f-0b77e4d096e3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3cea21-051c-4147-ae8f-0b77e4d096e3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b4f324-f62a-4bde-bcc8-63820a86f9b5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b4f324-f62a-4bde-bcc8-63820a86f9b5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131e7a-fe11-4307-b0cd-450b0e107553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131e7a-fe11-4307-b0cd-450b0e107553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521a99-ffae-45d9-9c17-207956041092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521a99-ffae-45d9-9c17-207956041092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00a44c-36e9-4895-a98c-2f3e8677dc04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00a44c-36e9-4895-a98c-2f3e8677dc04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65c585-d93b-40c6-8161-9781b5b50708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65c585-d93b-40c6-8161-9781b5b50708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945791-8188-4f14-9f3e-97ff0913bbbe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945791-8188-4f14-9f3e-97ff0913bbbe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8b2011-b58e-4ba7-ade0-106daa863f96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8b2011-b58e-4ba7-ade0-106daa863f96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2a14f8-774c-4f0d-adf3-b6d89920a0ef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2a14f8-774c-4f0d-adf3-b6d89920a0ef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b78e87-0cf5-44af-a0c9-04a8e7fc7116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b78e87-0cf5-44af-a0c9-04a8e7fc7116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b15e56e-84ba-4bf0-8f7e-6358cf174d09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b15e56e-84ba-4bf0-8f7e-6358cf174d09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0cf79d-baf9-4507-bd38-520cecf48604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0cf79d-baf9-4507-bd38-520cecf48604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573551-9079-4db6-86d5-06459c523904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573551-9079-4db6-86d5-06459c523904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14110a-4de4-405a-941c-423b4e6eb9e0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14110a-4de4-405a-941c-423b4e6eb9e0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d8105c-25ce-48cb-95df-ada79a610c33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d8105c-25ce-48cb-95df-ada79a610c33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4e19f8-5ec8-4b88-bc40-cf4d50095f5d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4e19f8-5ec8-4b88-bc40-cf4d50095f5d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682e86-c558-466c-82bb-1671714d40e3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682e86-c558-466c-82bb-1671714d40e3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12bdc5-7f32-4d50-92e3-888aab5b499e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12bdc5-7f32-4d50-92e3-888aab5b499e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423480-23e1-4d5e-9771-07cc3428632d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423480-23e1-4d5e-9771-07cc3428632d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4bd921-3f60-4cb8-a094-225140131b0b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4bd921-3f60-4cb8-a094-225140131b0b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9b86e4-7cf4-4903-96e6-938362ab1b85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9b86e4-7cf4-4903-96e6-938362ab1b85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4a38cb-51cc-46e4-ab9a-658bfbedeb62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4a38cb-51cc-46e4-ab9a-658bfbedeb62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2d9cc0-adef-45c5-bfd5-58e728d3f153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2d9cc0-adef-45c5-bfd5-58e728d3f153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fc6851-0e54-425b-93bd-a1e6886a4eb4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fc6851-0e54-425b-93bd-a1e6886a4eb4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5cfd0d-7651-41cb-9e8b-b58510d50445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5cfd0d-7651-41cb-9e8b-b58510d50445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558e62-7b53-4e7e-acd1-a80c755cd34f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558e62-7b53-4e7e-acd1-a80c755cd34f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943b50-53bf-48e5-83f1-40a4cfbc75db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943b50-53bf-48e5-83f1-40a4cfbc75db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e18858-52d9-4c6d-9072-8eae8eb45f24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e18858-52d9-4c6d-9072-8eae8eb45f24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62b614-eb1c-461b-9db9-2f06f468faf6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62b614-eb1c-461b-9db9-2f06f468faf6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4d0846-4e6e-4e85-a41e-1b2debb5b1c3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4d0846-4e6e-4e85-a41e-1b2debb5b1c3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00dbf7-87dd-40f9-8ba0-5db5c0ea11ac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00dbf7-87dd-40f9-8ba0-5db5c0ea11ac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06ff1a-3b27-44a3-9838-101df74eaef2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06ff1a-3b27-44a3-9838-101df74eaef2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b3c8b7-9cc6-4166-884f-57400d3b4338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b3c8b7-9cc6-4166-884f-57400d3b4338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482268-8041-43d5-a274-f030c2b0c2b0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482268-8041-43d5-a274-f030c2b0c2b0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9e1099-4271-403a-92ff-7ce383471dea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9e1099-4271-403a-92ff-7ce383471dea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b0fba7-5a94-4c55-a373-6bfb88b0e180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b0fba7-5a94-4c55-a373-6bfb88b0e180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d81cc5-96c3-4e99-952d-ed0aad771bc0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d81cc5-96c3-4e99-952d-ed0aad771bc0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bb38e6-c849-40ac-a0c1-e3cec73152e9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bb38e6-c849-40ac-a0c1-e3cec73152e9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e3033c-8032-47e7-8efd-7cf48a088825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e3033c-8032-47e7-8efd-7cf48a088825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6e5201-9a8e-48cc-89a3-048f7214632c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6e5201-9a8e-48cc-89a3-048f7214632c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017aa2-d05a-4c29-a3a8-073aedfae966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017aa2-d05a-4c29-a3a8-073aedfae966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nM_L</w:t>
      </w:r>
    </w:p>
    <w:p>
      <w:pPr>
        <w:pStyle w:val="SourceCode"/>
      </w:pPr>
      <w:r>
        <w:rPr>
          <w:rStyle w:val="CommentTok"/>
        </w:rPr>
        <w:t xml:space="preserve">#histogram of all Sman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SmanM_L-histogram-w-outliers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4a2de2-78ab-4fa5-a1ca-d8b31bfe2f9e" w:name="SmanM_L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4a2de2-78ab-4fa5-a1ca-d8b31bfe2f9e"/>
      <w:r>
        <w:t xml:space="preserve">: </w:t>
      </w:r>
      <w:r>
        <w:t xml:space="preserve">Submandibular to Menton Length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da3a0a-600a-4f65-aa2a-e424713499ac" w:name="SmanM_L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da3a0a-600a-4f65-aa2a-e424713499ac"/>
      <w:r>
        <w:t xml:space="preserve">: </w:t>
      </w:r>
      <w:r>
        <w:t xml:space="preserve">Submandibular to Menton Length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</w:p>
    <w:p>
      <w:pPr>
        <w:pStyle w:val="SourceCode"/>
      </w:pPr>
      <w:r>
        <w:rPr>
          <w:rStyle w:val="CommentTok"/>
        </w:rPr>
        <w:t xml:space="preserve">#SmanM_L race/eth sumstats</w:t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Race/Ethnicity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9b1a26-828b-4947-9c85-2751fbe6e40a" w:name="SmanM_L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9b1a26-828b-4947-9c85-2751fbe6e40a"/>
      <w:r>
        <w:t xml:space="preserve">: </w:t>
      </w:r>
      <w:r>
        <w:t xml:space="preserve">Submandibular to Menton Length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a11b1d-a159-4586-8af7-788ff26623b0" w:name="SmanM_L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a11b1d-a159-4586-8af7-788ff26623b0"/>
      <w:r>
        <w:t xml:space="preserve">: </w:t>
      </w:r>
      <w:r>
        <w:t xml:space="preserve">Submandibular to Menton Length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6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w-outliers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w-outliers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gender sumstats</w:t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Gender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cd7f92-b025-4510-ae8e-188b470ad670" w:name="SmanM_L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cd7f92-b025-4510-ae8e-188b470ad670"/>
      <w:r>
        <w:t xml:space="preserve">: </w:t>
      </w:r>
      <w:r>
        <w:t xml:space="preserve">Submandibular to Menton Length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a0958a-32e7-4281-a21c-ebf9cb3404a7" w:name="SmanM_L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a0958a-32e7-4281-a21c-ebf9cb3404a7"/>
      <w:r>
        <w:t xml:space="preserve">: </w:t>
      </w:r>
      <w:r>
        <w:t xml:space="preserve">Submandibular to Menton Length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w-outliers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w-outliers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age group sumstats</w:t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Age Group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814fd0-31a6-4fe6-aef7-d251ce312e2a" w:name="SmanM_L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814fd0-31a6-4fe6-aef7-d251ce312e2a"/>
      <w:r>
        <w:t xml:space="preserve">: </w:t>
      </w:r>
      <w:r>
        <w:t xml:space="preserve">Submandibular to Menton Length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a1d9ba-c4b5-49de-b057-f490b34f0324" w:name="SmanM_L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a1d9ba-c4b5-49de-b057-f490b34f0324"/>
      <w:r>
        <w:t xml:space="preserve">: </w:t>
      </w:r>
      <w:r>
        <w:t xml:space="preserve">Submandibular to Menton Length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w-outliers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w-outliers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manM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manM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n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manM_L, SmanM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man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SmanM_L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7f72b4-a836-49de-9785-850ed6ae89fb" w:name="Sman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7f72b4-a836-49de-9785-850ed6ae89fb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9c2ec5-2fb4-44ec-b044-5e128f1dd85a" w:name="Sman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9c2ec5-2fb4-44ec-b044-5e128f1dd85a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</w:p>
    <w:p>
      <w:pPr>
        <w:pStyle w:val="SourceCode"/>
      </w:pPr>
      <w:r>
        <w:rPr>
          <w:rStyle w:val="CommentTok"/>
        </w:rPr>
        <w:t xml:space="preserve">#SmanM_L race/eth sumstats</w:t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6f59ec-7f6a-4af3-9b7a-73f866cdc9c6" w:name="Sman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6f59ec-7f6a-4af3-9b7a-73f866cdc9c6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91cc13-8d97-40cd-bf56-5227afb40431" w:name="Sman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91cc13-8d97-40cd-bf56-5227afb40431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6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gender sumstats</w:t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152e2a-3875-41f0-aaa8-c07baa7ce97b" w:name="Sman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152e2a-3875-41f0-aaa8-c07baa7ce97b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afbe6e-d1b5-4224-a909-7a0376dbe6be" w:name="Sman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afbe6e-d1b5-4224-a909-7a0376dbe6be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age group sumstats</w:t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84bc78-83e3-4b72-a6f4-701b2c18c02d" w:name="Sman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84bc78-83e3-4b72-a6f4-701b2c18c02d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9f2c5e-ecae-4952-9d6e-a8b2e990c3b6" w:name="Sman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9f2c5e-ecae-4952-9d6e-a8b2e990c3b6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nM_C</w:t>
      </w:r>
    </w:p>
    <w:p>
      <w:pPr>
        <w:pStyle w:val="SourceCode"/>
      </w:pPr>
      <w:r>
        <w:rPr>
          <w:rStyle w:val="CommentTok"/>
        </w:rPr>
        <w:t xml:space="preserve">#histogram of all Sman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SmanM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0609d7-185e-45da-bab7-656f5d0cdb37" w:name="Sman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0609d7-185e-45da-bab7-656f5d0cdb37"/>
      <w:r>
        <w:t xml:space="preserve">: </w:t>
      </w:r>
      <w:r>
        <w:t xml:space="preserve">Submandibular to Menton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0f6983-8c11-45ac-a419-69f6c997ab4a" w:name="Sman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0f6983-8c11-45ac-a419-69f6c997ab4a"/>
      <w:r>
        <w:t xml:space="preserve">: </w:t>
      </w:r>
      <w:r>
        <w:t xml:space="preserve">Submandibular to Menton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</w:p>
    <w:p>
      <w:pPr>
        <w:pStyle w:val="SourceCode"/>
      </w:pPr>
      <w:r>
        <w:rPr>
          <w:rStyle w:val="CommentTok"/>
        </w:rPr>
        <w:t xml:space="preserve">#SmanM_C race/eth sumstats</w:t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a0d3c0-9e4d-4d7e-8662-40f155e44b1b" w:name="Sman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a0d3c0-9e4d-4d7e-8662-40f155e44b1b"/>
      <w:r>
        <w:t xml:space="preserve">: </w:t>
      </w:r>
      <w:r>
        <w:t xml:space="preserve">Submandibular to Menton Contour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9652f6-ed8d-4fde-ae7d-bcccc3eb2624" w:name="Sman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9652f6-ed8d-4fde-ae7d-bcccc3eb2624"/>
      <w:r>
        <w:t xml:space="preserve">: </w:t>
      </w:r>
      <w:r>
        <w:t xml:space="preserve">Submandibular to Menton Contour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5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6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gender sumstats</w:t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b8c51f-915a-44fc-ab22-8d3bf1a659ea" w:name="Sman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b8c51f-915a-44fc-ab22-8d3bf1a659ea"/>
      <w:r>
        <w:t xml:space="preserve">: </w:t>
      </w:r>
      <w:r>
        <w:t xml:space="preserve">Submandibular to Menton Contour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e90245-f88a-40dd-a0ff-00509d8aa76c" w:name="Sman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e90245-f88a-40dd-a0ff-00509d8aa76c"/>
      <w:r>
        <w:t xml:space="preserve">: </w:t>
      </w:r>
      <w:r>
        <w:t xml:space="preserve">Submandibular to Menton Contour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2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age group sumstats</w:t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612689-d9f5-48e6-808a-16f0fd1c067f" w:name="Sman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612689-d9f5-48e6-808a-16f0fd1c067f"/>
      <w:r>
        <w:t xml:space="preserve">: </w:t>
      </w:r>
      <w:r>
        <w:t xml:space="preserve">Submandibular to Menton Contour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4132f5-54a0-45d6-b529-5a2f24b42a9d" w:name="Sman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4132f5-54a0-45d6-b529-5a2f24b42a9d"/>
      <w:r>
        <w:t xml:space="preserve">: </w:t>
      </w:r>
      <w:r>
        <w:t xml:space="preserve">Submandibular to Menton Contour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man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man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n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manM_C, Sman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man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SmanM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acc184-5997-4944-83cc-a6ed84e77551" w:name="Sman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acc184-5997-4944-83cc-a6ed84e77551"/>
      <w:r>
        <w:t xml:space="preserve">: </w:t>
      </w:r>
      <w:r>
        <w:t xml:space="preserve">Submandibular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b91dfe-1ca8-49e0-bf0a-44e81749c480" w:name="Sman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b91dfe-1ca8-49e0-bf0a-44e81749c480"/>
      <w:r>
        <w:t xml:space="preserve">: </w:t>
      </w:r>
      <w:r>
        <w:t xml:space="preserve">Submandibular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</w:p>
    <w:p>
      <w:pPr>
        <w:pStyle w:val="SourceCode"/>
      </w:pPr>
      <w:r>
        <w:rPr>
          <w:rStyle w:val="CommentTok"/>
        </w:rPr>
        <w:t xml:space="preserve">#SmanM_C race/eth sumstats</w:t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4e2907-d397-4c66-8333-acdd8aa76749" w:name="Sman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4e2907-d397-4c66-8333-acdd8aa76749"/>
      <w:r>
        <w:t xml:space="preserve">: </w:t>
      </w:r>
      <w:r>
        <w:t xml:space="preserve">Submandibular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b08f0b-e979-4bf4-8314-14e52a2c962f" w:name="Sman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b08f0b-e979-4bf4-8314-14e52a2c962f"/>
      <w:r>
        <w:t xml:space="preserve">: </w:t>
      </w:r>
      <w:r>
        <w:t xml:space="preserve">Submandibular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5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6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gender sumstats</w:t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c3e2eb-79e3-413a-8515-974fdfe8c9c9" w:name="Sman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c3e2eb-79e3-413a-8515-974fdfe8c9c9"/>
      <w:r>
        <w:t xml:space="preserve">: </w:t>
      </w:r>
      <w:r>
        <w:t xml:space="preserve">Submandibular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a2fe39-76e5-4b7c-a99a-b886fdc5f595" w:name="Sman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a2fe39-76e5-4b7c-a99a-b886fdc5f595"/>
      <w:r>
        <w:t xml:space="preserve">: </w:t>
      </w:r>
      <w:r>
        <w:t xml:space="preserve">Submandibular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2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age group sumstats</w:t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83edc5-421f-405f-97d7-1be2786bb441" w:name="Sman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83edc5-421f-405f-97d7-1be2786bb441"/>
      <w:r>
        <w:t xml:space="preserve">: </w:t>
      </w:r>
      <w:r>
        <w:t xml:space="preserve">Submandibular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321901-ea7b-4486-810d-dfbd4ae13a38" w:name="Sman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321901-ea7b-4486-810d-dfbd4ae13a38"/>
      <w:r>
        <w:t xml:space="preserve">: </w:t>
      </w:r>
      <w:r>
        <w:t xml:space="preserve">Submandibular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7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26ce55-3eb8-47ae-ac04-9419c7f8ae54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26ce55-3eb8-47ae-ac04-9419c7f8ae54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c3e43c-0808-46ce-afbf-a3fb8f8bdd2e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c3e43c-0808-46ce-afbf-a3fb8f8bdd2e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502d13-ac06-48aa-8f4d-64833c7b9564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502d13-ac06-48aa-8f4d-64833c7b9564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afe6ab-6f79-4c30-abbf-a43398caefaa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afe6ab-6f79-4c30-abbf-a43398caefaa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05215e-174a-4f5e-8cef-ce91f7476c67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05215e-174a-4f5e-8cef-ce91f7476c67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b688fb-aa3e-4c2f-95f5-376e7d148ad9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b688fb-aa3e-4c2f-95f5-376e7d148ad9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779a41-7007-4228-9930-65102cd2e520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779a41-7007-4228-9930-65102cd2e520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4722a3-2970-413f-a68d-42adf049bd51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4722a3-2970-413f-a68d-42adf049bd51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EJ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4a9452-ebd7-4723-960f-208dbcfe5c18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4a9452-ebd7-4723-960f-208dbcfe5c18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4afd4a-63ab-4fef-ab5a-f2c35f814e72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4afd4a-63ab-4fef-ab5a-f2c35f814e72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120a4b-b538-4b92-b9b7-874e4bc2ba60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120a4b-b538-4b92-b9b7-874e4bc2ba60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103970-a1ea-41de-95e6-b5bf319ca8a4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103970-a1ea-41de-95e6-b5bf319ca8a4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42c8c9-4504-425a-931a-8390a2af7379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42c8c9-4504-425a-931a-8390a2af7379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41b4cd-d9a8-44ee-b2df-e2a4185fb7ca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41b4cd-d9a8-44ee-b2df-e2a4185fb7ca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37e7f7-da69-47d1-9348-db0ad8d96a63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37e7f7-da69-47d1-9348-db0ad8d96a63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97bc51-cf81-4f5d-96e1-4e006555d0c8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97bc51-cf81-4f5d-96e1-4e006555d0c8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a4aa3f-9893-4e6c-a8b1-291ec95da55a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a4aa3f-9893-4e6c-a8b1-291ec95da55a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5b5cd2-e5e7-48a1-a2a9-fb3ed87fd319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5b5cd2-e5e7-48a1-a2a9-fb3ed87fd319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d53cc5-af88-4093-a49b-65c3821339cb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d53cc5-af88-4093-a49b-65c3821339cb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40c741-0bad-48dd-a6d7-df619fe87e2c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40c741-0bad-48dd-a6d7-df619fe87e2c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58040f-ff5d-431b-826d-86f8c17bce94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58040f-ff5d-431b-826d-86f8c17bce94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257f17-7743-4936-9209-674ce432d04c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257f17-7743-4936-9209-674ce432d04c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f8e029-dca0-44ac-98db-9d610b1c5be1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f8e029-dca0-44ac-98db-9d610b1c5be1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39d95a-09f3-40fe-afe0-a801cd872986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39d95a-09f3-40fe-afe0-a801cd872986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0af2aa-d740-47f6-af54-254b8e286080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0af2aa-d740-47f6-af54-254b8e286080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da4359-0943-4b20-82cb-cfb9276ad434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da4359-0943-4b20-82cb-cfb9276ad434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305a25-b083-41c2-8a85-10b7bc456f79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305a25-b083-41c2-8a85-10b7bc456f79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0a9ac3-0fd2-4ab9-ad93-4c70e84b1c21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0a9ac3-0fd2-4ab9-ad93-4c70e84b1c21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d5343f-d7ae-423e-95f7-92d7b3701974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d5343f-d7ae-423e-95f7-92d7b3701974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2ef1dc-9b3b-452c-b8cd-38c0ca6d0b18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2ef1dc-9b3b-452c-b8cd-38c0ca6d0b18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7bf1a2-d96f-434a-aa98-c87b6ace1fd3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7bf1a2-d96f-434a-aa98-c87b6ace1fd3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02162e-271b-44d7-a746-e92156cfb4fc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02162e-271b-44d7-a746-e92156cfb4fc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e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aa6236-75bf-4e56-a1eb-25e488b32668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aa6236-75bf-4e56-a1eb-25e488b32668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4b0ffa-33e5-4756-8728-25b5db7639a0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4b0ffa-33e5-4756-8728-25b5db7639a0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fab9a3-7e19-4d7b-a566-b1a7afc30b94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fab9a3-7e19-4d7b-a566-b1a7afc30b94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c551f7-bea7-4652-ac4f-b6e4049a44c9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c551f7-bea7-4652-ac4f-b6e4049a44c9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27bf60-1d4f-40ad-814a-838e8f4ea8d3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27bf60-1d4f-40ad-814a-838e8f4ea8d3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495add-ebc7-4934-8730-a41860ea6965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495add-ebc7-4934-8730-a41860ea6965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cb4b73-8a93-49d4-b0a4-77b26c6f89c0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cb4b73-8a93-49d4-b0a4-77b26c6f89c0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c58913-5023-403e-906d-6cfb17223eb6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c58913-5023-403e-906d-6cfb17223eb6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20c7d4-d988-4877-b2b7-87e67f0c247e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20c7d4-d988-4877-b2b7-87e67f0c247e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20bcc9-a850-4640-b4c1-51d2deeff344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20bcc9-a850-4640-b4c1-51d2deeff344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e7d0a4-f5ac-44fa-8d61-f8957d4b5e08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e7d0a4-f5ac-44fa-8d61-f8957d4b5e08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3fe085-5c09-48d7-ad50-84460f95c0bc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3fe085-5c09-48d7-ad50-84460f95c0bc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7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d07d9b-3627-457e-967d-933024d1e840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d07d9b-3627-457e-967d-933024d1e840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2be009-bc2f-4509-b5dc-ab99064346c0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2be009-bc2f-4509-b5dc-ab99064346c0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4dfbf2-00b9-41ed-99ed-4fb1ecefe948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4dfbf2-00b9-41ed-99ed-4fb1ecefe948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80207e-3e87-4f74-8da9-534a2e9012e6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80207e-3e87-4f74-8da9-534a2e9012e6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11b578-0b02-47a1-a657-46a903c32470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11b578-0b02-47a1-a657-46a903c32470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5e24bb-f732-469e-8031-d26feaa60869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5e24bb-f732-469e-8031-d26feaa60869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e8c592-2d33-46d2-bac8-754f270b9850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e8c592-2d33-46d2-bac8-754f270b9850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d6d491-d90a-4d23-bb0d-4126ee1b48a8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d6d491-d90a-4d23-bb0d-4126ee1b48a8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6375ff-d75e-49e2-8767-f4714fabde7c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6375ff-d75e-49e2-8767-f4714fabde7c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56b00c-ef92-405d-8b36-0d6b2857a592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56b00c-ef92-405d-8b36-0d6b2857a592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b085ae-1952-4001-825d-d6bbee060b2c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b085ae-1952-4001-825d-d6bbee060b2c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2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0c8b1b-07e6-46ce-9ce3-554786056415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0c8b1b-07e6-46ce-9ce3-554786056415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2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9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fab389-f64b-4bb2-b67a-ee51b3cba4e1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fab389-f64b-4bb2-b67a-ee51b3cba4e1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8bdc70-d4b4-4fbb-bde6-ccba7cb81915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8bdc70-d4b4-4fbb-bde6-ccba7cb81915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dbd96d-3af4-4ec9-b0e9-5b3c9df6f5ec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dbd96d-3af4-4ec9-b0e9-5b3c9df6f5ec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a898e8-a4b2-41b4-9172-de002397d69f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a898e8-a4b2-41b4-9172-de002397d69f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5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af4e14-39e8-428e-9d0a-472aaf56027e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af4e14-39e8-428e-9d0a-472aaf56027e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80d684-b02b-4c4a-8f4e-8785cced0cf0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80d684-b02b-4c4a-8f4e-8785cced0cf0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1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5cfb08-f809-4d5c-bc2d-7b7e27e628c1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5cfb08-f809-4d5c-bc2d-7b7e27e628c1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2db09c-22b5-498a-be23-839170351f75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2db09c-22b5-498a-be23-839170351f75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7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718" name="Picture"/>
                    <pic:cNvPicPr>
                      <a:picLocks noChangeArrowheads="1"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0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721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59dbf7-e959-4e62-a7ea-a1c5e0c40a1b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59dbf7-e959-4e62-a7ea-a1c5e0c40a1b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94c406-5089-4841-b726-e7deb7a4ca34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94c406-5089-4841-b726-e7deb7a4ca34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2817d7-cf7f-4cf6-a822-56644ca84107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2817d7-cf7f-4cf6-a822-56644ca84107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619c3c-1461-4685-814a-89809fd77b03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619c3c-1461-4685-814a-89809fd77b03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6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4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3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724" name="Picture"/>
                    <pic:cNvPicPr>
                      <a:picLocks noChangeArrowheads="1"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6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727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9f17ac-d59e-442d-83b1-98aa40053efd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9f17ac-d59e-442d-83b1-98aa40053efd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0e04be-e1f8-4b70-aa27-43a5ebc60c16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0e04be-e1f8-4b70-aa27-43a5ebc60c16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9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730" name="Picture"/>
                    <pic:cNvPicPr>
                      <a:picLocks noChangeArrowheads="1"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2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733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7d0920-802a-4f57-9240-f0b63cf1c604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7d0920-802a-4f57-9240-f0b63cf1c604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c7d318-c719-45d5-b629-83857d3e07e1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c7d318-c719-45d5-b629-83857d3e07e1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.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5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736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8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739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1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742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126e65-da7d-487c-9eb6-eb4e5e10d23f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126e65-da7d-487c-9eb6-eb4e5e10d23f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52ac01-ddc7-404f-a876-c5335b2a286f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52ac01-ddc7-404f-a876-c5335b2a286f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2a3967-1935-426c-a67e-cbf0df8e6507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2a3967-1935-426c-a67e-cbf0df8e6507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101c92-d3c1-4084-820b-c549d0974e97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101c92-d3c1-4084-820b-c549d0974e97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4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745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7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748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3e5ce2-b129-4bdf-ba31-64e21753040a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3e5ce2-b129-4bdf-ba31-64e21753040a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a7bb60-411b-4f89-b555-25608312447a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a7bb60-411b-4f89-b555-25608312447a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0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751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3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f92886-a566-47e5-a1d6-1f440d693102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f92886-a566-47e5-a1d6-1f440d693102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978207-c2a1-4447-a1b4-7f50a092cf41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978207-c2a1-4447-a1b4-7f50a092cf41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6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757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9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76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2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763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fd50b6-4c22-4230-b7ee-5f82df202c18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fd50b6-4c22-4230-b7ee-5f82df202c18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399fce-5f28-443d-8323-c6b5f3b89ae2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399fce-5f28-443d-8323-c6b5f3b89ae2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5736b1-c034-454a-99b7-6a15b884735e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5736b1-c034-454a-99b7-6a15b884735e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b53ae6-ea4c-4c73-be13-40de6cb6817e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b53ae6-ea4c-4c73-be13-40de6cb6817e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5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766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9831e0-3cdb-4b8a-bd9b-334aeafa17ba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9831e0-3cdb-4b8a-bd9b-334aeafa17ba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ffd68b-6a89-4eb2-82cb-0a1eefd13664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ffd68b-6a89-4eb2-82cb-0a1eefd13664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1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4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6d6759-90cb-47e5-8db8-4b6ab230cfb7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6d6759-90cb-47e5-8db8-4b6ab230cfb7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7e5cb3-3882-4673-b3a7-9640772cd9d2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7e5cb3-3882-4673-b3a7-9640772cd9d2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7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778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0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781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rPr>
          <w:rStyle w:val="NormalTok"/>
        </w:rPr>
        <w:t xml:space="preserve">BGl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br/>
      </w:r>
      <w:r>
        <w:rPr>
          <w:rStyle w:val="NormalTok"/>
        </w:rPr>
        <w:t xml:space="preserve">BiW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rPr>
          <w:rStyle w:val="NormalTok"/>
        </w:rPr>
        <w:t xml:space="preserve">BiW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rPr>
          <w:rStyle w:val="NormalTok"/>
        </w:rPr>
        <w:t xml:space="preserve">ChCh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br/>
      </w:r>
      <w:r>
        <w:rPr>
          <w:rStyle w:val="NormalTok"/>
        </w:rPr>
        <w:t xml:space="preserve">GoSub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rPr>
          <w:rStyle w:val="NormalTok"/>
        </w:rPr>
        <w:t xml:space="preserve">NRB_L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rPr>
          <w:rStyle w:val="NormalTok"/>
        </w:rPr>
        <w:t xml:space="preserve">ProA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br/>
      </w:r>
      <w:r>
        <w:rPr>
          <w:rStyle w:val="NormalTok"/>
        </w:rPr>
        <w:t xml:space="preserve">ProA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br/>
      </w:r>
      <w:r>
        <w:rPr>
          <w:rStyle w:val="NormalTok"/>
        </w:rPr>
        <w:t xml:space="preserve">ProS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rPr>
          <w:rStyle w:val="NormalTok"/>
        </w:rPr>
        <w:t xml:space="preserve">ProS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br/>
      </w:r>
      <w:r>
        <w:rPr>
          <w:rStyle w:val="NormalTok"/>
        </w:rPr>
        <w:t xml:space="preserve">SelP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br/>
      </w:r>
      <w:r>
        <w:rPr>
          <w:rStyle w:val="NormalTok"/>
        </w:rPr>
        <w:t xml:space="preserve">SelP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rPr>
          <w:rStyle w:val="NormalTok"/>
        </w:rPr>
        <w:t xml:space="preserve">SelDH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rPr>
          <w:rStyle w:val="NormalTok"/>
        </w:rPr>
        <w:t xml:space="preserve">SelM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rPr>
          <w:rStyle w:val="NormalTok"/>
        </w:rPr>
        <w:t xml:space="preserve">SnasM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br/>
      </w:r>
      <w:r>
        <w:rPr>
          <w:rStyle w:val="NormalTok"/>
        </w:rPr>
        <w:t xml:space="preserve">SnasM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rPr>
          <w:rStyle w:val="NormalTok"/>
        </w:rPr>
        <w:t xml:space="preserve">SmanM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br/>
      </w:r>
      <w:r>
        <w:rPr>
          <w:rStyle w:val="NormalTok"/>
        </w:rPr>
        <w:t xml:space="preserve">SmanM_L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br/>
      </w:r>
      <w:r>
        <w:rPr>
          <w:rStyle w:val="NormalTok"/>
        </w:rPr>
        <w:t xml:space="preserve">TrHO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br/>
      </w:r>
      <w:r>
        <w:rPr>
          <w:rStyle w:val="NormalTok"/>
        </w:rPr>
        <w:t xml:space="preserve">TrEJ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br/>
      </w:r>
      <w:r>
        <w:rPr>
          <w:rStyle w:val="NormalTok"/>
        </w:rPr>
        <w:t xml:space="preserve">TrGo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rPr>
          <w:rStyle w:val="NormalTok"/>
        </w:rPr>
        <w:t xml:space="preserve">TrSel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br/>
      </w:r>
      <w:r>
        <w:rPr>
          <w:rStyle w:val="NormalTok"/>
        </w:rPr>
        <w:t xml:space="preserve">TrSman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rPr>
          <w:rStyle w:val="NormalTok"/>
        </w:rPr>
        <w:t xml:space="preserve">TrSnas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rPr>
          <w:rStyle w:val="NormalTok"/>
        </w:rPr>
        <w:t xml:space="preserve">TrTr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rPr>
          <w:rStyle w:val="NormalTok"/>
        </w:rPr>
        <w:t xml:space="preserve">TrTr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gender_su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gender_sumstats,</w:t>
      </w:r>
      <w:r>
        <w:br/>
      </w:r>
      <w:r>
        <w:rPr>
          <w:rStyle w:val="NormalTok"/>
        </w:rPr>
        <w:t xml:space="preserve">                        BGl_Cgender_sumstats,</w:t>
      </w:r>
      <w:r>
        <w:br/>
      </w:r>
      <w:r>
        <w:rPr>
          <w:rStyle w:val="NormalTok"/>
        </w:rPr>
        <w:t xml:space="preserve">                        BiW_Cgender_sumstats,</w:t>
      </w:r>
      <w:r>
        <w:br/>
      </w:r>
      <w:r>
        <w:rPr>
          <w:rStyle w:val="NormalTok"/>
        </w:rPr>
        <w:t xml:space="preserve">                        BiW_Lgender_sumstats,</w:t>
      </w:r>
      <w:r>
        <w:br/>
      </w:r>
      <w:r>
        <w:rPr>
          <w:rStyle w:val="NormalTok"/>
        </w:rPr>
        <w:t xml:space="preserve">                        ChCh_Cgender_sumstats,</w:t>
      </w:r>
      <w:r>
        <w:br/>
      </w:r>
      <w:r>
        <w:rPr>
          <w:rStyle w:val="NormalTok"/>
        </w:rPr>
        <w:t xml:space="preserve">                        GoSub_Cgender_sumstats1,</w:t>
      </w:r>
      <w:r>
        <w:br/>
      </w:r>
      <w:r>
        <w:rPr>
          <w:rStyle w:val="NormalTok"/>
        </w:rPr>
        <w:t xml:space="preserve">                        NRB_Lgender_sumstats1,</w:t>
      </w:r>
      <w:r>
        <w:br/>
      </w:r>
      <w:r>
        <w:rPr>
          <w:rStyle w:val="NormalTok"/>
        </w:rPr>
        <w:t xml:space="preserve">                        ProA_Lgender_sumstats,</w:t>
      </w:r>
      <w:r>
        <w:br/>
      </w:r>
      <w:r>
        <w:rPr>
          <w:rStyle w:val="NormalTok"/>
        </w:rPr>
        <w:t xml:space="preserve">                        ProA_Cgender_sumstats,</w:t>
      </w:r>
      <w:r>
        <w:br/>
      </w:r>
      <w:r>
        <w:rPr>
          <w:rStyle w:val="NormalTok"/>
        </w:rPr>
        <w:t xml:space="preserve">                        ProS_Lgender_sumstats,</w:t>
      </w:r>
      <w:r>
        <w:br/>
      </w:r>
      <w:r>
        <w:rPr>
          <w:rStyle w:val="NormalTok"/>
        </w:rPr>
        <w:t xml:space="preserve">                        ProS_Cgender_sumstats,</w:t>
      </w:r>
      <w:r>
        <w:br/>
      </w:r>
      <w:r>
        <w:rPr>
          <w:rStyle w:val="NormalTok"/>
        </w:rPr>
        <w:t xml:space="preserve">                        SelP_Cgender_sumstats,</w:t>
      </w:r>
      <w:r>
        <w:br/>
      </w:r>
      <w:r>
        <w:rPr>
          <w:rStyle w:val="NormalTok"/>
        </w:rPr>
        <w:t xml:space="preserve">                        SelP_Lgender_sumstats,</w:t>
      </w:r>
      <w:r>
        <w:br/>
      </w:r>
      <w:r>
        <w:rPr>
          <w:rStyle w:val="NormalTok"/>
        </w:rPr>
        <w:t xml:space="preserve">                        SelDH_Cgender_sumstats1,</w:t>
      </w:r>
      <w:r>
        <w:br/>
      </w:r>
      <w:r>
        <w:rPr>
          <w:rStyle w:val="NormalTok"/>
        </w:rPr>
        <w:t xml:space="preserve">                        SelM_Lgender_sumstats,</w:t>
      </w:r>
      <w:r>
        <w:br/>
      </w:r>
      <w:r>
        <w:rPr>
          <w:rStyle w:val="NormalTok"/>
        </w:rPr>
        <w:t xml:space="preserve">                        SnasM_Lgender_sumstats,</w:t>
      </w:r>
      <w:r>
        <w:br/>
      </w:r>
      <w:r>
        <w:rPr>
          <w:rStyle w:val="NormalTok"/>
        </w:rPr>
        <w:t xml:space="preserve">                        SnasM_Cgender_sumstats1,</w:t>
      </w:r>
      <w:r>
        <w:br/>
      </w:r>
      <w:r>
        <w:rPr>
          <w:rStyle w:val="NormalTok"/>
        </w:rPr>
        <w:t xml:space="preserve">                        SmanM_Cgender_sumstats1,</w:t>
      </w:r>
      <w:r>
        <w:br/>
      </w:r>
      <w:r>
        <w:rPr>
          <w:rStyle w:val="NormalTok"/>
        </w:rPr>
        <w:t xml:space="preserve">                        SmanM_Lgender_sumstats1,</w:t>
      </w:r>
      <w:r>
        <w:br/>
      </w:r>
      <w:r>
        <w:rPr>
          <w:rStyle w:val="NormalTok"/>
        </w:rPr>
        <w:t xml:space="preserve">                        TrHO_Cgender_sumstats,</w:t>
      </w:r>
      <w:r>
        <w:br/>
      </w:r>
      <w:r>
        <w:rPr>
          <w:rStyle w:val="NormalTok"/>
        </w:rPr>
        <w:t xml:space="preserve">                        TrEJ_Cgender_sumstats,</w:t>
      </w:r>
      <w:r>
        <w:br/>
      </w:r>
      <w:r>
        <w:rPr>
          <w:rStyle w:val="NormalTok"/>
        </w:rPr>
        <w:t xml:space="preserve">                        TrGo_Cgender_sumstats1,</w:t>
      </w:r>
      <w:r>
        <w:br/>
      </w:r>
      <w:r>
        <w:rPr>
          <w:rStyle w:val="NormalTok"/>
        </w:rPr>
        <w:t xml:space="preserve">                        TrSel_Cgender_sumstats,</w:t>
      </w:r>
      <w:r>
        <w:br/>
      </w:r>
      <w:r>
        <w:rPr>
          <w:rStyle w:val="NormalTok"/>
        </w:rPr>
        <w:t xml:space="preserve">                        TrSman_Cgender_sumstats1,</w:t>
      </w:r>
      <w:r>
        <w:br/>
      </w:r>
      <w:r>
        <w:rPr>
          <w:rStyle w:val="NormalTok"/>
        </w:rPr>
        <w:t xml:space="preserve">                        TrSnas_Cgender_sumstats1,</w:t>
      </w:r>
      <w:r>
        <w:br/>
      </w:r>
      <w:r>
        <w:rPr>
          <w:rStyle w:val="NormalTok"/>
        </w:rPr>
        <w:t xml:space="preserve">                        TrTr_Cgender_sumstats,</w:t>
      </w:r>
      <w:r>
        <w:br/>
      </w:r>
      <w:r>
        <w:rPr>
          <w:rStyle w:val="NormalTok"/>
        </w:rPr>
        <w:t xml:space="preserve">                        TrTr_Lgender_sumstats)</w:t>
      </w:r>
    </w:p>
    <w:p>
      <w:pPr>
        <w:pStyle w:val="SourceCode"/>
      </w:pPr>
      <w:r>
        <w:rPr>
          <w:rStyle w:val="NormalTok"/>
        </w:rPr>
        <w:t xml:space="preserve">gender_su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gender_sum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data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data_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ender_sumdata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c6f404-9475-4fd0-9631-889d61a785a7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c6f404-9475-4fd0-9631-889d61a785a7"/>
      <w:r>
        <w:t xml:space="preserve">: </w:t>
      </w:r>
      <w:r>
        <w:t xml:space="preserve">Fe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7"/>
        <w:gridCol w:w="672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61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0</w:t>
            </w:r>
          </w:p>
        </w:tc>
      </w:tr>
      <w:tr>
        <w:trPr>
          <w:cantSplit/>
          <w:trHeight w:val="1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.0</w:t>
            </w:r>
          </w:p>
        </w:tc>
      </w:tr>
      <w:tr>
        <w:trPr>
          <w:cantSplit/>
          <w:trHeight w:val="1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0</w:t>
            </w:r>
          </w:p>
        </w:tc>
      </w:tr>
      <w:tr>
        <w:trPr>
          <w:cantSplit/>
          <w:trHeight w:val="1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.0</w:t>
            </w:r>
          </w:p>
        </w:tc>
      </w:tr>
      <w:tr>
        <w:trPr>
          <w:cantSplit/>
          <w:trHeight w:val="16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0</w:t>
            </w:r>
          </w:p>
        </w:tc>
      </w:tr>
      <w:tr>
        <w:trPr>
          <w:cantSplit/>
          <w:trHeight w:val="16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.0</w:t>
            </w:r>
          </w:p>
        </w:tc>
      </w:tr>
      <w:tr>
        <w:trPr>
          <w:cantSplit/>
          <w:trHeight w:val="1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</w:t>
            </w:r>
          </w:p>
        </w:tc>
      </w:tr>
      <w:tr>
        <w:trPr>
          <w:cantSplit/>
          <w:trHeight w:val="1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0</w:t>
            </w:r>
          </w:p>
        </w:tc>
      </w:tr>
      <w:tr>
        <w:trPr>
          <w:cantSplit/>
          <w:trHeight w:val="1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0</w:t>
            </w:r>
          </w:p>
        </w:tc>
      </w:tr>
      <w:tr>
        <w:trPr>
          <w:cantSplit/>
          <w:trHeight w:val="1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0</w:t>
            </w:r>
          </w:p>
        </w:tc>
      </w:tr>
      <w:tr>
        <w:trPr>
          <w:cantSplit/>
          <w:trHeight w:val="1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</w:tr>
      <w:tr>
        <w:trPr>
          <w:cantSplit/>
          <w:trHeight w:val="16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cantSplit/>
          <w:trHeight w:val="16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cantSplit/>
          <w:trHeight w:val="16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0</w:t>
            </w:r>
          </w:p>
        </w:tc>
      </w:tr>
      <w:tr>
        <w:trPr>
          <w:cantSplit/>
          <w:trHeight w:val="16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.0</w:t>
            </w:r>
          </w:p>
        </w:tc>
      </w:tr>
      <w:tr>
        <w:trPr>
          <w:cantSplit/>
          <w:trHeight w:val="1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0</w:t>
            </w:r>
          </w:p>
        </w:tc>
      </w:tr>
      <w:tr>
        <w:trPr>
          <w:cantSplit/>
          <w:trHeight w:val="1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.0</w:t>
            </w:r>
          </w:p>
        </w:tc>
      </w:tr>
      <w:tr>
        <w:trPr>
          <w:cantSplit/>
          <w:trHeight w:val="1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.0</w:t>
            </w:r>
          </w:p>
        </w:tc>
      </w:tr>
      <w:tr>
        <w:trPr>
          <w:cantSplit/>
          <w:trHeight w:val="1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0</w:t>
            </w:r>
          </w:p>
        </w:tc>
      </w:tr>
      <w:tr>
        <w:trPr>
          <w:cantSplit/>
          <w:trHeight w:val="16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.0</w:t>
            </w:r>
          </w:p>
        </w:tc>
      </w:tr>
      <w:tr>
        <w:trPr>
          <w:cantSplit/>
          <w:trHeight w:val="1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0</w:t>
            </w:r>
          </w:p>
        </w:tc>
      </w:tr>
      <w:tr>
        <w:trPr>
          <w:cantSplit/>
          <w:trHeight w:val="16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.0</w:t>
            </w:r>
          </w:p>
        </w:tc>
      </w:tr>
      <w:tr>
        <w:trPr>
          <w:cantSplit/>
          <w:trHeight w:val="16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0</w:t>
            </w:r>
          </w:p>
        </w:tc>
      </w:tr>
      <w:tr>
        <w:trPr>
          <w:cantSplit/>
          <w:trHeight w:val="1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5</w:t>
            </w:r>
          </w:p>
        </w:tc>
      </w:tr>
      <w:tr>
        <w:trPr>
          <w:cantSplit/>
          <w:trHeight w:val="16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.0</w:t>
            </w:r>
          </w:p>
        </w:tc>
      </w:tr>
      <w:tr>
        <w:trPr>
          <w:cantSplit/>
          <w:trHeight w:val="16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.2</w:t>
            </w:r>
          </w:p>
        </w:tc>
      </w:tr>
      <w:tr>
        <w:trPr>
          <w:cantSplit/>
          <w:trHeight w:val="15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.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ender_sumdata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5b86c3-59c0-46d6-812b-f4416d8ed908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5b86c3-59c0-46d6-812b-f4416d8ed908"/>
      <w:r>
        <w:t xml:space="preserve">: </w:t>
      </w:r>
      <w:r>
        <w:t xml:space="preserve">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7"/>
        <w:gridCol w:w="537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61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.35</w:t>
            </w:r>
          </w:p>
        </w:tc>
      </w:tr>
      <w:tr>
        <w:trPr>
          <w:cantSplit/>
          <w:trHeight w:val="1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.00</w:t>
            </w:r>
          </w:p>
        </w:tc>
      </w:tr>
      <w:tr>
        <w:trPr>
          <w:cantSplit/>
          <w:trHeight w:val="1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.00</w:t>
            </w:r>
          </w:p>
        </w:tc>
      </w:tr>
      <w:tr>
        <w:trPr>
          <w:cantSplit/>
          <w:trHeight w:val="1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35</w:t>
            </w:r>
          </w:p>
        </w:tc>
      </w:tr>
      <w:tr>
        <w:trPr>
          <w:cantSplit/>
          <w:trHeight w:val="16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.00</w:t>
            </w:r>
          </w:p>
        </w:tc>
      </w:tr>
      <w:tr>
        <w:trPr>
          <w:cantSplit/>
          <w:trHeight w:val="16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00</w:t>
            </w:r>
          </w:p>
        </w:tc>
      </w:tr>
      <w:tr>
        <w:trPr>
          <w:cantSplit/>
          <w:trHeight w:val="1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45</w:t>
            </w:r>
          </w:p>
        </w:tc>
      </w:tr>
      <w:tr>
        <w:trPr>
          <w:cantSplit/>
          <w:trHeight w:val="1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00</w:t>
            </w:r>
          </w:p>
        </w:tc>
      </w:tr>
      <w:tr>
        <w:trPr>
          <w:cantSplit/>
          <w:trHeight w:val="1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0</w:t>
            </w:r>
          </w:p>
        </w:tc>
      </w:tr>
      <w:tr>
        <w:trPr>
          <w:cantSplit/>
          <w:trHeight w:val="1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00</w:t>
            </w:r>
          </w:p>
        </w:tc>
      </w:tr>
      <w:tr>
        <w:trPr>
          <w:cantSplit/>
          <w:trHeight w:val="1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0</w:t>
            </w:r>
          </w:p>
        </w:tc>
      </w:tr>
      <w:tr>
        <w:trPr>
          <w:cantSplit/>
          <w:trHeight w:val="16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.00</w:t>
            </w:r>
          </w:p>
        </w:tc>
      </w:tr>
      <w:tr>
        <w:trPr>
          <w:cantSplit/>
          <w:trHeight w:val="16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00</w:t>
            </w:r>
          </w:p>
        </w:tc>
      </w:tr>
      <w:tr>
        <w:trPr>
          <w:cantSplit/>
          <w:trHeight w:val="16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0</w:t>
            </w:r>
          </w:p>
        </w:tc>
      </w:tr>
      <w:tr>
        <w:trPr>
          <w:cantSplit/>
          <w:trHeight w:val="16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.45</w:t>
            </w:r>
          </w:p>
        </w:tc>
      </w:tr>
      <w:tr>
        <w:trPr>
          <w:cantSplit/>
          <w:trHeight w:val="1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.00</w:t>
            </w:r>
          </w:p>
        </w:tc>
      </w:tr>
      <w:tr>
        <w:trPr>
          <w:cantSplit/>
          <w:trHeight w:val="1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.00</w:t>
            </w:r>
          </w:p>
        </w:tc>
      </w:tr>
      <w:tr>
        <w:trPr>
          <w:cantSplit/>
          <w:trHeight w:val="1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.00</w:t>
            </w:r>
          </w:p>
        </w:tc>
      </w:tr>
      <w:tr>
        <w:trPr>
          <w:cantSplit/>
          <w:trHeight w:val="1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.00</w:t>
            </w:r>
          </w:p>
        </w:tc>
      </w:tr>
      <w:tr>
        <w:trPr>
          <w:cantSplit/>
          <w:trHeight w:val="16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.00</w:t>
            </w:r>
          </w:p>
        </w:tc>
      </w:tr>
      <w:tr>
        <w:trPr>
          <w:cantSplit/>
          <w:trHeight w:val="1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0</w:t>
            </w:r>
          </w:p>
        </w:tc>
      </w:tr>
      <w:tr>
        <w:trPr>
          <w:cantSplit/>
          <w:trHeight w:val="16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.00</w:t>
            </w:r>
          </w:p>
        </w:tc>
      </w:tr>
      <w:tr>
        <w:trPr>
          <w:cantSplit/>
          <w:trHeight w:val="16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55</w:t>
            </w:r>
          </w:p>
        </w:tc>
      </w:tr>
      <w:tr>
        <w:trPr>
          <w:cantSplit/>
          <w:trHeight w:val="1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.00</w:t>
            </w:r>
          </w:p>
        </w:tc>
      </w:tr>
      <w:tr>
        <w:trPr>
          <w:cantSplit/>
          <w:trHeight w:val="16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.00</w:t>
            </w:r>
          </w:p>
        </w:tc>
      </w:tr>
      <w:tr>
        <w:trPr>
          <w:cantSplit/>
          <w:trHeight w:val="16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2.00</w:t>
            </w:r>
          </w:p>
        </w:tc>
      </w:tr>
      <w:tr>
        <w:trPr>
          <w:cantSplit/>
          <w:trHeight w:val="15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huang_sumsta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Zhuang-sumsta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huang_sumstat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huang_sumstat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Fe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538b49-5083-4603-bd2e-9a752cc66b5c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538b49-5083-4603-bd2e-9a752cc66b5c"/>
      <w:r>
        <w:t xml:space="preserve">: </w:t>
      </w:r>
      <w:r>
        <w:t xml:space="preserve">Zhuang Fe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4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goni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.0</w:t>
            </w:r>
          </w:p>
        </w:tc>
      </w:tr>
      <w:tr>
        <w:trPr>
          <w:cantSplit/>
          <w:trHeight w:val="14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hin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.0</w:t>
            </w:r>
          </w:p>
        </w:tc>
      </w:tr>
      <w:tr>
        <w:trPr>
          <w:cantSplit/>
          <w:trHeight w:val="14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5.0</w:t>
            </w:r>
          </w:p>
        </w:tc>
      </w:tr>
      <w:tr>
        <w:trPr>
          <w:cantSplit/>
          <w:trHeight w:val="14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front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</w:tr>
      <w:tr>
        <w:trPr>
          <w:cantSplit/>
          <w:trHeight w:val="14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.0</w:t>
            </w:r>
          </w:p>
        </w:tc>
      </w:tr>
      <w:tr>
        <w:trPr>
          <w:cantSplit/>
          <w:trHeight w:val="14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</w:tr>
      <w:tr>
        <w:trPr>
          <w:cantSplit/>
          <w:trHeight w:val="13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0</w:t>
            </w:r>
          </w:p>
        </w:tc>
      </w:tr>
      <w:tr>
        <w:trPr>
          <w:cantSplit/>
          <w:trHeight w:val="13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5.0</w:t>
            </w:r>
          </w:p>
        </w:tc>
      </w:tr>
      <w:tr>
        <w:trPr>
          <w:cantSplit/>
          <w:trHeight w:val="1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.0</w:t>
            </w:r>
          </w:p>
        </w:tc>
      </w:tr>
      <w:tr>
        <w:trPr>
          <w:cantSplit/>
          <w:trHeight w:val="14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nterpupillary d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</w:t>
            </w:r>
          </w:p>
        </w:tc>
      </w:tr>
      <w:tr>
        <w:trPr>
          <w:cantSplit/>
          <w:trHeight w:val="14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</w:t>
            </w:r>
          </w:p>
        </w:tc>
      </w:tr>
      <w:tr>
        <w:trPr>
          <w:cantSplit/>
          <w:trHeight w:val="13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x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.0</w:t>
            </w:r>
          </w:p>
        </w:tc>
      </w:tr>
      <w:tr>
        <w:trPr>
          <w:cantSplit/>
          <w:trHeight w:val="14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.0</w:t>
            </w:r>
          </w:p>
        </w:tc>
      </w:tr>
      <w:tr>
        <w:trPr>
          <w:cantSplit/>
          <w:trHeight w:val="13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0</w:t>
            </w:r>
          </w:p>
        </w:tc>
      </w:tr>
      <w:tr>
        <w:trPr>
          <w:cantSplit/>
          <w:trHeight w:val="13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</w:tr>
      <w:tr>
        <w:trPr>
          <w:cantSplit/>
          <w:trHeight w:val="1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ck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5.0</w:t>
            </w:r>
          </w:p>
        </w:tc>
      </w:tr>
      <w:tr>
        <w:trPr>
          <w:cantSplit/>
          <w:trHeight w:val="13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</w:tr>
      <w:tr>
        <w:trPr>
          <w:cantSplit/>
          <w:trHeight w:val="14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3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31.0</w:t>
            </w:r>
          </w:p>
        </w:tc>
      </w:tr>
      <w:tr>
        <w:trPr>
          <w:cantSplit/>
          <w:trHeight w:val="14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bnasale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</w:t>
            </w:r>
          </w:p>
        </w:tc>
      </w:tr>
      <w:tr>
        <w:trPr>
          <w:cantSplit/>
          <w:trHeight w:val="146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igh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7e56da-3d0e-4546-a372-82a5b7d09f69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7e56da-3d0e-4546-a372-82a5b7d09f69"/>
      <w:r>
        <w:t xml:space="preserve">: </w:t>
      </w:r>
      <w:r>
        <w:t xml:space="preserve">Zhuang 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4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goni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</w:tr>
      <w:tr>
        <w:trPr>
          <w:cantSplit/>
          <w:trHeight w:val="14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hin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5.0</w:t>
            </w:r>
          </w:p>
        </w:tc>
      </w:tr>
      <w:tr>
        <w:trPr>
          <w:cantSplit/>
          <w:trHeight w:val="14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.0</w:t>
            </w:r>
          </w:p>
        </w:tc>
      </w:tr>
      <w:tr>
        <w:trPr>
          <w:cantSplit/>
          <w:trHeight w:val="14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front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6.0</w:t>
            </w:r>
          </w:p>
        </w:tc>
      </w:tr>
      <w:tr>
        <w:trPr>
          <w:cantSplit/>
          <w:trHeight w:val="14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.0</w:t>
            </w:r>
          </w:p>
        </w:tc>
      </w:tr>
      <w:tr>
        <w:trPr>
          <w:cantSplit/>
          <w:trHeight w:val="14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3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0</w:t>
            </w:r>
          </w:p>
        </w:tc>
      </w:tr>
      <w:tr>
        <w:trPr>
          <w:cantSplit/>
          <w:trHeight w:val="13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4.0</w:t>
            </w:r>
          </w:p>
        </w:tc>
      </w:tr>
      <w:tr>
        <w:trPr>
          <w:cantSplit/>
          <w:trHeight w:val="1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.0</w:t>
            </w:r>
          </w:p>
        </w:tc>
      </w:tr>
      <w:tr>
        <w:trPr>
          <w:cantSplit/>
          <w:trHeight w:val="14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nterpupillary d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</w:tr>
      <w:tr>
        <w:trPr>
          <w:cantSplit/>
          <w:trHeight w:val="14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</w:t>
            </w:r>
          </w:p>
        </w:tc>
      </w:tr>
      <w:tr>
        <w:trPr>
          <w:cantSplit/>
          <w:trHeight w:val="13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x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0</w:t>
            </w:r>
          </w:p>
        </w:tc>
      </w:tr>
      <w:tr>
        <w:trPr>
          <w:cantSplit/>
          <w:trHeight w:val="14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</w:tr>
      <w:tr>
        <w:trPr>
          <w:cantSplit/>
          <w:trHeight w:val="13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0</w:t>
            </w:r>
          </w:p>
        </w:tc>
      </w:tr>
      <w:tr>
        <w:trPr>
          <w:cantSplit/>
          <w:trHeight w:val="13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</w:tr>
      <w:tr>
        <w:trPr>
          <w:cantSplit/>
          <w:trHeight w:val="13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ck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.0</w:t>
            </w:r>
          </w:p>
        </w:tc>
      </w:tr>
      <w:tr>
        <w:trPr>
          <w:cantSplit/>
          <w:trHeight w:val="13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</w:tr>
      <w:tr>
        <w:trPr>
          <w:cantSplit/>
          <w:trHeight w:val="14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3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66.0</w:t>
            </w:r>
          </w:p>
        </w:tc>
      </w:tr>
      <w:tr>
        <w:trPr>
          <w:cantSplit/>
          <w:trHeight w:val="14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bnasale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</w:tr>
      <w:tr>
        <w:trPr>
          <w:cantSplit/>
          <w:trHeight w:val="146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igh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huang_sumstat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zhuang_sumstats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f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Fe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746102-0e7b-4118-b694-38889ff53eab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746102-0e7b-4118-b694-38889ff53eab"/>
      <w:r>
        <w:t xml:space="preserve">: </w:t>
      </w:r>
      <w:r>
        <w:t xml:space="preserve">Zhuang Female SumStats: Comparable Measu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</w:tr>
      <w:tr>
        <w:trPr>
          <w:cantSplit/>
          <w:trHeight w:val="14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</w:t>
            </w:r>
          </w:p>
        </w:tc>
      </w:tr>
      <w:tr>
        <w:trPr>
          <w:cantSplit/>
          <w:trHeight w:val="14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</w:tr>
      <w:tr>
        <w:trPr>
          <w:cantSplit/>
          <w:trHeight w:val="14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</w:tr>
      <w:tr>
        <w:trPr>
          <w:cantSplit/>
          <w:trHeight w:val="13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4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4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4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5</w:t>
            </w:r>
          </w:p>
        </w:tc>
      </w:tr>
      <w:tr>
        <w:trPr>
          <w:cantSplit/>
          <w:trHeight w:val="146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m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4396af-9e43-47d5-ad2d-32463a5bbd40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4396af-9e43-47d5-ad2d-32463a5bbd40"/>
      <w:r>
        <w:t xml:space="preserve">: </w:t>
      </w:r>
      <w:r>
        <w:t xml:space="preserve">Zhuang Male SumStats: Comparable Measu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4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</w:t>
            </w:r>
          </w:p>
        </w:tc>
      </w:tr>
      <w:tr>
        <w:trPr>
          <w:cantSplit/>
          <w:trHeight w:val="14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</w:tr>
      <w:tr>
        <w:trPr>
          <w:cantSplit/>
          <w:trHeight w:val="14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</w:tr>
      <w:tr>
        <w:trPr>
          <w:cantSplit/>
          <w:trHeight w:val="13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4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4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</w:tr>
      <w:tr>
        <w:trPr>
          <w:cantSplit/>
          <w:trHeight w:val="14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</w:t>
            </w:r>
          </w:p>
        </w:tc>
      </w:tr>
      <w:tr>
        <w:trPr>
          <w:cantSplit/>
          <w:trHeight w:val="146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88" Target="media/rId488.png" /><Relationship Type="http://schemas.openxmlformats.org/officeDocument/2006/relationships/image" Id="rId467" Target="media/rId467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614" Target="media/rId614.png" /><Relationship Type="http://schemas.openxmlformats.org/officeDocument/2006/relationships/image" Id="rId593" Target="media/rId593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35" Target="media/rId635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7" Target="media/rId677.png" /><Relationship Type="http://schemas.openxmlformats.org/officeDocument/2006/relationships/image" Id="rId656" Target="media/rId656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734" Target="media/rId734.png" /><Relationship Type="http://schemas.openxmlformats.org/officeDocument/2006/relationships/image" Id="rId737" Target="media/rId737.png" /><Relationship Type="http://schemas.openxmlformats.org/officeDocument/2006/relationships/image" Id="rId713" Target="media/rId713.png" /><Relationship Type="http://schemas.openxmlformats.org/officeDocument/2006/relationships/image" Id="rId716" Target="media/rId716.png" /><Relationship Type="http://schemas.openxmlformats.org/officeDocument/2006/relationships/image" Id="rId728" Target="media/rId728.png" /><Relationship Type="http://schemas.openxmlformats.org/officeDocument/2006/relationships/image" Id="rId731" Target="media/rId731.png" /><Relationship Type="http://schemas.openxmlformats.org/officeDocument/2006/relationships/image" Id="rId707" Target="media/rId707.png" /><Relationship Type="http://schemas.openxmlformats.org/officeDocument/2006/relationships/image" Id="rId710" Target="media/rId710.png" /><Relationship Type="http://schemas.openxmlformats.org/officeDocument/2006/relationships/image" Id="rId719" Target="media/rId719.png" /><Relationship Type="http://schemas.openxmlformats.org/officeDocument/2006/relationships/image" Id="rId698" Target="media/rId698.png" /><Relationship Type="http://schemas.openxmlformats.org/officeDocument/2006/relationships/image" Id="rId722" Target="media/rId722.png" /><Relationship Type="http://schemas.openxmlformats.org/officeDocument/2006/relationships/image" Id="rId725" Target="media/rId725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755" Target="media/rId755.png" /><Relationship Type="http://schemas.openxmlformats.org/officeDocument/2006/relationships/image" Id="rId758" Target="media/rId758.png" /><Relationship Type="http://schemas.openxmlformats.org/officeDocument/2006/relationships/image" Id="rId749" Target="media/rId749.png" /><Relationship Type="http://schemas.openxmlformats.org/officeDocument/2006/relationships/image" Id="rId752" Target="media/rId752.png" /><Relationship Type="http://schemas.openxmlformats.org/officeDocument/2006/relationships/image" Id="rId740" Target="media/rId740.png" /><Relationship Type="http://schemas.openxmlformats.org/officeDocument/2006/relationships/image" Id="rId743" Target="media/rId743.png" /><Relationship Type="http://schemas.openxmlformats.org/officeDocument/2006/relationships/image" Id="rId746" Target="media/rId746.png" /><Relationship Type="http://schemas.openxmlformats.org/officeDocument/2006/relationships/image" Id="rId776" Target="media/rId776.png" /><Relationship Type="http://schemas.openxmlformats.org/officeDocument/2006/relationships/image" Id="rId779" Target="media/rId779.png" /><Relationship Type="http://schemas.openxmlformats.org/officeDocument/2006/relationships/image" Id="rId770" Target="media/rId770.png" /><Relationship Type="http://schemas.openxmlformats.org/officeDocument/2006/relationships/image" Id="rId773" Target="media/rId773.png" /><Relationship Type="http://schemas.openxmlformats.org/officeDocument/2006/relationships/image" Id="rId761" Target="media/rId761.png" /><Relationship Type="http://schemas.openxmlformats.org/officeDocument/2006/relationships/image" Id="rId764" Target="media/rId764.png" /><Relationship Type="http://schemas.openxmlformats.org/officeDocument/2006/relationships/image" Id="rId767" Target="media/rId76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10-30T22:23:01Z</dcterms:created>
  <dcterms:modified xsi:type="dcterms:W3CDTF">2022-10-30T22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